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02A5" w:rsidRDefault="009502A5" w:rsidP="009502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502A5" w:rsidRDefault="009502A5" w:rsidP="009502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26A0D" w:rsidRDefault="00D05095" w:rsidP="009502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RSA ULUDAĞ </w:t>
      </w:r>
      <w:r w:rsidR="009502A5" w:rsidRPr="009502A5">
        <w:rPr>
          <w:rFonts w:ascii="Times New Roman" w:hAnsi="Times New Roman" w:cs="Times New Roman"/>
          <w:sz w:val="24"/>
          <w:szCs w:val="24"/>
        </w:rPr>
        <w:t>ÜNİVERSİTESİ</w:t>
      </w:r>
    </w:p>
    <w:p w:rsidR="009502A5" w:rsidRPr="009502A5" w:rsidRDefault="009502A5" w:rsidP="009502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502A5" w:rsidRDefault="009502A5" w:rsidP="009502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or Bilimleri Fakültesi Dekanlığına</w:t>
      </w:r>
    </w:p>
    <w:p w:rsidR="009502A5" w:rsidRDefault="009502A5" w:rsidP="009502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502A5" w:rsidRDefault="009502A5" w:rsidP="009502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502A5" w:rsidRDefault="009502A5" w:rsidP="009502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502A5" w:rsidRDefault="00D05095" w:rsidP="00D05095">
      <w:pPr>
        <w:spacing w:after="0" w:line="24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külteniz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…….</w:t>
      </w:r>
      <w:proofErr w:type="gramEnd"/>
      <w:r w:rsidR="009502A5">
        <w:rPr>
          <w:rFonts w:ascii="Times New Roman" w:hAnsi="Times New Roman" w:cs="Times New Roman"/>
          <w:sz w:val="24"/>
          <w:szCs w:val="24"/>
        </w:rPr>
        <w:t xml:space="preserve"> Bölümü Özel Yetenek Sınavını </w:t>
      </w:r>
      <w:proofErr w:type="gramStart"/>
      <w:r w:rsidR="009502A5">
        <w:rPr>
          <w:rFonts w:ascii="Times New Roman" w:hAnsi="Times New Roman" w:cs="Times New Roman"/>
          <w:sz w:val="24"/>
          <w:szCs w:val="24"/>
        </w:rPr>
        <w:t>kazanarak</w:t>
      </w:r>
      <w:r w:rsidR="00A72FF1">
        <w:rPr>
          <w:rFonts w:ascii="Times New Roman" w:hAnsi="Times New Roman" w:cs="Times New Roman"/>
          <w:sz w:val="24"/>
          <w:szCs w:val="24"/>
        </w:rPr>
        <w:t xml:space="preserve"> </w:t>
      </w:r>
      <w:r w:rsidR="00DE2792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DE2792">
        <w:rPr>
          <w:rFonts w:ascii="Times New Roman" w:hAnsi="Times New Roman" w:cs="Times New Roman"/>
          <w:sz w:val="24"/>
          <w:szCs w:val="24"/>
        </w:rPr>
        <w:t xml:space="preserve"> / … / 2023</w:t>
      </w:r>
      <w:bookmarkStart w:id="0" w:name="_GoBack"/>
      <w:bookmarkEnd w:id="0"/>
      <w:r w:rsidR="009502A5">
        <w:rPr>
          <w:rFonts w:ascii="Times New Roman" w:hAnsi="Times New Roman" w:cs="Times New Roman"/>
          <w:sz w:val="24"/>
          <w:szCs w:val="24"/>
        </w:rPr>
        <w:t xml:space="preserve"> tarihinde kayıt yaptırmış bulunmaktayım.</w:t>
      </w:r>
    </w:p>
    <w:p w:rsidR="009502A5" w:rsidRDefault="00A72FF1" w:rsidP="00D05095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yıtlarda </w:t>
      </w:r>
      <w:r w:rsidR="009502A5">
        <w:rPr>
          <w:rFonts w:ascii="Times New Roman" w:hAnsi="Times New Roman" w:cs="Times New Roman"/>
          <w:sz w:val="24"/>
          <w:szCs w:val="24"/>
        </w:rPr>
        <w:t>istenilen heyet raporumu</w:t>
      </w:r>
      <w:r>
        <w:rPr>
          <w:rFonts w:ascii="Times New Roman" w:hAnsi="Times New Roman" w:cs="Times New Roman"/>
          <w:sz w:val="24"/>
          <w:szCs w:val="24"/>
        </w:rPr>
        <w:t>,</w:t>
      </w:r>
      <w:r w:rsidR="00D05095">
        <w:rPr>
          <w:rFonts w:ascii="Times New Roman" w:hAnsi="Times New Roman" w:cs="Times New Roman"/>
          <w:sz w:val="24"/>
          <w:szCs w:val="24"/>
        </w:rPr>
        <w:t xml:space="preserve"> 29</w:t>
      </w:r>
      <w:r w:rsidR="00DE2792">
        <w:rPr>
          <w:rFonts w:ascii="Times New Roman" w:hAnsi="Times New Roman" w:cs="Times New Roman"/>
          <w:sz w:val="24"/>
          <w:szCs w:val="24"/>
        </w:rPr>
        <w:t>.09.2023</w:t>
      </w:r>
      <w:r w:rsidR="009502A5">
        <w:rPr>
          <w:rFonts w:ascii="Times New Roman" w:hAnsi="Times New Roman" w:cs="Times New Roman"/>
          <w:sz w:val="24"/>
          <w:szCs w:val="24"/>
        </w:rPr>
        <w:t xml:space="preserve"> tari</w:t>
      </w:r>
      <w:r w:rsidR="00D05095">
        <w:rPr>
          <w:rFonts w:ascii="Times New Roman" w:hAnsi="Times New Roman" w:cs="Times New Roman"/>
          <w:sz w:val="24"/>
          <w:szCs w:val="24"/>
        </w:rPr>
        <w:t>hi saat 17.00’ye kadar Spor Bilimleri Fakültesi Öğrenci İşleri bürosuna</w:t>
      </w:r>
      <w:r w:rsidR="009502A5">
        <w:rPr>
          <w:rFonts w:ascii="Times New Roman" w:hAnsi="Times New Roman" w:cs="Times New Roman"/>
          <w:sz w:val="24"/>
          <w:szCs w:val="24"/>
        </w:rPr>
        <w:t xml:space="preserve"> teslim edemediğim takdirde, kendi isteğim ile Fakültenizden kaydımın silinmesini arz ederim.</w:t>
      </w:r>
    </w:p>
    <w:p w:rsidR="009502A5" w:rsidRDefault="009502A5" w:rsidP="009502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502A5" w:rsidRDefault="00D05095" w:rsidP="009502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 / … / 2023</w:t>
      </w:r>
    </w:p>
    <w:p w:rsidR="009502A5" w:rsidRDefault="009502A5" w:rsidP="009502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502A5" w:rsidRDefault="009502A5" w:rsidP="009502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72FF1" w:rsidRDefault="00A72FF1" w:rsidP="009502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502A5" w:rsidRDefault="00A72FF1" w:rsidP="009502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dı Soyadı :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…………………</w:t>
      </w:r>
      <w:proofErr w:type="gramEnd"/>
    </w:p>
    <w:p w:rsidR="00A72FF1" w:rsidRDefault="00A72FF1" w:rsidP="009502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72FF1" w:rsidRDefault="00A72FF1" w:rsidP="00A72FF1">
      <w:pPr>
        <w:spacing w:after="0" w:line="24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İmza          :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…………………….</w:t>
      </w:r>
      <w:proofErr w:type="gramEnd"/>
    </w:p>
    <w:p w:rsidR="00A72FF1" w:rsidRDefault="00A72FF1" w:rsidP="00A72FF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72FF1" w:rsidRDefault="00A72FF1" w:rsidP="00A72FF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72FF1" w:rsidRDefault="00A72FF1" w:rsidP="00A72FF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72FF1" w:rsidRDefault="00A72FF1" w:rsidP="00A72FF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320D" w:rsidRDefault="00A72FF1" w:rsidP="0087320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Öğrenci No 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A72FF1" w:rsidRDefault="00A72FF1" w:rsidP="0087320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.C.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:rsidR="00A72FF1" w:rsidRDefault="00A72FF1" w:rsidP="0087320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fon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:rsidR="009502A5" w:rsidRDefault="009502A5" w:rsidP="009502A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9502A5" w:rsidRPr="009502A5" w:rsidRDefault="009502A5" w:rsidP="009502A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9502A5" w:rsidRPr="009502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sjAyMjEzNTUzMTBR0lEKTi0uzszPAykwqgUAU39YYSwAAAA="/>
  </w:docVars>
  <w:rsids>
    <w:rsidRoot w:val="009502A5"/>
    <w:rsid w:val="00026A0D"/>
    <w:rsid w:val="005B4D82"/>
    <w:rsid w:val="0087320D"/>
    <w:rsid w:val="009502A5"/>
    <w:rsid w:val="00A72FF1"/>
    <w:rsid w:val="00D05095"/>
    <w:rsid w:val="00DE2792"/>
    <w:rsid w:val="00FD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72F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72FF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72F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72F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vu</dc:creator>
  <cp:keywords/>
  <dc:description/>
  <cp:lastModifiedBy>Blind</cp:lastModifiedBy>
  <cp:revision>4</cp:revision>
  <cp:lastPrinted>2021-09-02T06:51:00Z</cp:lastPrinted>
  <dcterms:created xsi:type="dcterms:W3CDTF">2021-09-02T06:17:00Z</dcterms:created>
  <dcterms:modified xsi:type="dcterms:W3CDTF">2023-09-12T08:49:00Z</dcterms:modified>
</cp:coreProperties>
</file>